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A29E83" w14:textId="6C0595A8" w:rsidR="002C4132" w:rsidRPr="00BA2A1D" w:rsidRDefault="0007107A" w:rsidP="00BA2A1D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BA2A1D">
        <w:rPr>
          <w:rFonts w:ascii="Times New Roman" w:eastAsia="Times New Roman" w:hAnsi="Times New Roman" w:cs="Times New Roman"/>
          <w:b/>
          <w:bCs/>
          <w:sz w:val="24"/>
          <w:szCs w:val="24"/>
        </w:rPr>
        <w:t>Appendix 1. Questionnaire</w:t>
      </w:r>
    </w:p>
    <w:p w14:paraId="26A7C569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ge?.............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Gender?............</w:t>
      </w:r>
    </w:p>
    <w:p w14:paraId="0D4D0681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In which geographic location are you working/did you work?</w:t>
      </w:r>
    </w:p>
    <w:p w14:paraId="5EFF4B48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Monthly income? …….</w:t>
      </w:r>
    </w:p>
    <w:p w14:paraId="02F7E523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How many night calls do/did u have per month?</w:t>
      </w:r>
    </w:p>
    <w:p w14:paraId="7B1E0E95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o/did you work more than 80 hours per week? </w:t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.yes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.no</w:t>
      </w:r>
    </w:p>
    <w:p w14:paraId="4B22640A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ich type of hospital are u working/did you work in?  a-GBTRH b- UH</w:t>
      </w:r>
    </w:p>
    <w:p w14:paraId="0164B26C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The reason why you selected your training hospital? a- No reason b- More practice c-Better education d- More income e- City preference f- Academic purpose</w:t>
      </w:r>
    </w:p>
    <w:p w14:paraId="0F1D8419" w14:textId="77777777" w:rsidR="002C4132" w:rsidRPr="00BA2A1D" w:rsidRDefault="002C4132" w:rsidP="00BA2A1D">
      <w:pPr>
        <w:pStyle w:val="NormalWeb"/>
        <w:numPr>
          <w:ilvl w:val="0"/>
          <w:numId w:val="1"/>
        </w:numPr>
        <w:spacing w:before="0" w:beforeAutospacing="0" w:after="0" w:afterAutospacing="0" w:line="480" w:lineRule="auto"/>
        <w:jc w:val="both"/>
        <w:textAlignment w:val="baseline"/>
        <w:rPr>
          <w:lang w:val="en-US" w:eastAsia="en-US"/>
        </w:rPr>
      </w:pPr>
      <w:r w:rsidRPr="00BA2A1D">
        <w:rPr>
          <w:lang w:val="en-US" w:eastAsia="en-US"/>
        </w:rPr>
        <w:t xml:space="preserve">Durations of your rotations in </w:t>
      </w:r>
      <w:proofErr w:type="gramStart"/>
      <w:r w:rsidRPr="00BA2A1D">
        <w:rPr>
          <w:lang w:val="en-US" w:eastAsia="en-US"/>
        </w:rPr>
        <w:t>…..</w:t>
      </w:r>
      <w:proofErr w:type="gramEnd"/>
      <w:r w:rsidRPr="00BA2A1D">
        <w:rPr>
          <w:lang w:val="en-US" w:eastAsia="en-US"/>
        </w:rPr>
        <w:t xml:space="preserve"> a- Inpatient </w:t>
      </w:r>
      <w:proofErr w:type="gramStart"/>
      <w:r w:rsidRPr="00BA2A1D">
        <w:rPr>
          <w:lang w:val="en-US" w:eastAsia="en-US"/>
        </w:rPr>
        <w:t>clinic  b</w:t>
      </w:r>
      <w:proofErr w:type="gramEnd"/>
      <w:r w:rsidRPr="00BA2A1D">
        <w:rPr>
          <w:lang w:val="en-US" w:eastAsia="en-US"/>
        </w:rPr>
        <w:t>- Outpatient clinic c- Operating room</w:t>
      </w:r>
    </w:p>
    <w:p w14:paraId="7A6162A9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ich skills laboratory do you have/did you have in your clinic? ………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14:paraId="0512DFDA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didactic education hours do you have/did you have in your clinic routinely?  a-Literature review b- </w:t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Uro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uncil c- Multidisciplinary council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d- Theoretical training presentations</w:t>
      </w:r>
    </w:p>
    <w:p w14:paraId="40226006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Do you have/did you have a logbook in your clinic? Did deficiencies complete according to the logbook records?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.yes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.no </w:t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.yes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.no</w:t>
      </w:r>
    </w:p>
    <w:p w14:paraId="01CA9801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ich of these procedures do you feel capable of performing as primary surgeon/unsupervised? a- Endourology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- Open major surgery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c- Laparoscopy 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d- Robotics e- Functional urology</w:t>
      </w:r>
    </w:p>
    <w:p w14:paraId="54361F53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ich subspecialty do you want to pursuit in the future? a- Endourology b-Oncology c- Laparoscopy d- Robotics e- Functional urology f- Pediatric urology g-Andrology</w:t>
      </w:r>
    </w:p>
    <w:p w14:paraId="3B5C9F80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How many publications do u have? First author: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 Any author:</w:t>
      </w:r>
    </w:p>
    <w:p w14:paraId="6B5FD501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How many abstracts did you present during congress? First author:</w:t>
      </w: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 Any author:</w:t>
      </w:r>
    </w:p>
    <w:p w14:paraId="567B6998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What kind of method do/did you use for your medical thesis? a- Retrospective cohort b-Prospective cohort c- Animal </w:t>
      </w:r>
      <w:proofErr w:type="gram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study  d</w:t>
      </w:r>
      <w:proofErr w:type="gram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- Cross-Sectional</w:t>
      </w:r>
    </w:p>
    <w:p w14:paraId="578ECB27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at are your career plans for the future?  a-Not have yet b- Academic Practice c- Fellowship abroad d-Fellowship national e- Private Practice</w:t>
      </w:r>
    </w:p>
    <w:p w14:paraId="1C147654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e you ever participated in online education while your residency?  </w:t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.yes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.no</w:t>
      </w:r>
    </w:p>
    <w:p w14:paraId="580C4237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Which type of online education have you participated in?  a-e-</w:t>
      </w:r>
      <w:proofErr w:type="gram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Courses  b</w:t>
      </w:r>
      <w:proofErr w:type="gram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-Webinars  c-Surgical education</w:t>
      </w:r>
    </w:p>
    <w:p w14:paraId="69551FAE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o you find the online educations which you attended beneficial? </w:t>
      </w:r>
      <w:proofErr w:type="gram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( separately</w:t>
      </w:r>
      <w:proofErr w:type="gram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) a-disagree b-agree c-strongly agree</w:t>
      </w:r>
    </w:p>
    <w:p w14:paraId="01AD3F0A" w14:textId="77777777" w:rsidR="002C4132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e you satisfied being a Urology specialist? </w:t>
      </w:r>
      <w:proofErr w:type="spellStart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a.yes</w:t>
      </w:r>
      <w:proofErr w:type="spellEnd"/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.no</w:t>
      </w:r>
    </w:p>
    <w:p w14:paraId="52A0072E" w14:textId="57B0A7E7" w:rsidR="00BF70AE" w:rsidRPr="00BA2A1D" w:rsidRDefault="002C4132" w:rsidP="00BA2A1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2A1D">
        <w:rPr>
          <w:rFonts w:ascii="Times New Roman" w:eastAsia="Times New Roman" w:hAnsi="Times New Roman" w:cs="Times New Roman"/>
          <w:sz w:val="24"/>
          <w:szCs w:val="24"/>
          <w:lang w:val="en-US"/>
        </w:rPr>
        <w:t>Do you have any bad opinion/unsatisfied factor for urology specialty?......</w:t>
      </w:r>
    </w:p>
    <w:sectPr w:rsidR="00BF70AE" w:rsidRPr="00BA2A1D" w:rsidSect="00BA2A1D">
      <w:headerReference w:type="default" r:id="rId9"/>
      <w:pgSz w:w="12240" w:h="15840"/>
      <w:pgMar w:top="1701" w:right="1418" w:bottom="1701" w:left="1418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BE260E" w14:textId="77777777" w:rsidR="00F829E9" w:rsidRDefault="00F829E9" w:rsidP="00395C9B">
      <w:pPr>
        <w:spacing w:after="0" w:line="240" w:lineRule="auto"/>
      </w:pPr>
      <w:r>
        <w:separator/>
      </w:r>
    </w:p>
  </w:endnote>
  <w:endnote w:type="continuationSeparator" w:id="0">
    <w:p w14:paraId="27A8920A" w14:textId="77777777" w:rsidR="00F829E9" w:rsidRDefault="00F829E9" w:rsidP="00395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8B15C" w14:textId="77777777" w:rsidR="00F829E9" w:rsidRDefault="00F829E9" w:rsidP="00395C9B">
      <w:pPr>
        <w:spacing w:after="0" w:line="240" w:lineRule="auto"/>
      </w:pPr>
      <w:r>
        <w:separator/>
      </w:r>
    </w:p>
  </w:footnote>
  <w:footnote w:type="continuationSeparator" w:id="0">
    <w:p w14:paraId="455AF41A" w14:textId="77777777" w:rsidR="00F829E9" w:rsidRDefault="00F829E9" w:rsidP="00395C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96263549"/>
      <w:docPartObj>
        <w:docPartGallery w:val="Page Numbers (Top of Page)"/>
        <w:docPartUnique/>
      </w:docPartObj>
    </w:sdtPr>
    <w:sdtEndPr/>
    <w:sdtContent>
      <w:p w14:paraId="6FC60928" w14:textId="1AFA63A4" w:rsidR="00395C9B" w:rsidRDefault="00395C9B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50E0" w:rsidRPr="00A950E0">
          <w:rPr>
            <w:noProof/>
            <w:lang w:val="tr-TR"/>
          </w:rPr>
          <w:t>2</w:t>
        </w:r>
        <w:r>
          <w:fldChar w:fldCharType="end"/>
        </w:r>
      </w:p>
    </w:sdtContent>
  </w:sdt>
  <w:p w14:paraId="769E9395" w14:textId="77777777" w:rsidR="00395C9B" w:rsidRDefault="00395C9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C566AE"/>
    <w:multiLevelType w:val="hybridMultilevel"/>
    <w:tmpl w:val="02CA4F2A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F865A0"/>
    <w:multiLevelType w:val="hybridMultilevel"/>
    <w:tmpl w:val="CCC67E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37D57C0"/>
    <w:multiLevelType w:val="hybridMultilevel"/>
    <w:tmpl w:val="37F8864C"/>
    <w:lvl w:ilvl="0" w:tplc="041F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99" w:hanging="360"/>
      </w:pPr>
    </w:lvl>
    <w:lvl w:ilvl="2" w:tplc="0409001B" w:tentative="1">
      <w:start w:val="1"/>
      <w:numFmt w:val="lowerRoman"/>
      <w:lvlText w:val="%3."/>
      <w:lvlJc w:val="right"/>
      <w:pPr>
        <w:ind w:left="2019" w:hanging="180"/>
      </w:pPr>
    </w:lvl>
    <w:lvl w:ilvl="3" w:tplc="0409000F" w:tentative="1">
      <w:start w:val="1"/>
      <w:numFmt w:val="decimal"/>
      <w:lvlText w:val="%4."/>
      <w:lvlJc w:val="left"/>
      <w:pPr>
        <w:ind w:left="2739" w:hanging="360"/>
      </w:pPr>
    </w:lvl>
    <w:lvl w:ilvl="4" w:tplc="04090019" w:tentative="1">
      <w:start w:val="1"/>
      <w:numFmt w:val="lowerLetter"/>
      <w:lvlText w:val="%5."/>
      <w:lvlJc w:val="left"/>
      <w:pPr>
        <w:ind w:left="3459" w:hanging="360"/>
      </w:pPr>
    </w:lvl>
    <w:lvl w:ilvl="5" w:tplc="0409001B" w:tentative="1">
      <w:start w:val="1"/>
      <w:numFmt w:val="lowerRoman"/>
      <w:lvlText w:val="%6."/>
      <w:lvlJc w:val="right"/>
      <w:pPr>
        <w:ind w:left="4179" w:hanging="180"/>
      </w:pPr>
    </w:lvl>
    <w:lvl w:ilvl="6" w:tplc="0409000F" w:tentative="1">
      <w:start w:val="1"/>
      <w:numFmt w:val="decimal"/>
      <w:lvlText w:val="%7."/>
      <w:lvlJc w:val="left"/>
      <w:pPr>
        <w:ind w:left="4899" w:hanging="360"/>
      </w:pPr>
    </w:lvl>
    <w:lvl w:ilvl="7" w:tplc="04090019" w:tentative="1">
      <w:start w:val="1"/>
      <w:numFmt w:val="lowerLetter"/>
      <w:lvlText w:val="%8."/>
      <w:lvlJc w:val="left"/>
      <w:pPr>
        <w:ind w:left="5619" w:hanging="360"/>
      </w:pPr>
    </w:lvl>
    <w:lvl w:ilvl="8" w:tplc="0409001B" w:tentative="1">
      <w:start w:val="1"/>
      <w:numFmt w:val="lowerRoman"/>
      <w:lvlText w:val="%9."/>
      <w:lvlJc w:val="right"/>
      <w:pPr>
        <w:ind w:left="6339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K1MDEwNzEwNTFQ0lEKTi0uzszPAykwMqwFAH1r+u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akt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z2s5e5vftedx1etrwoxz29j5zvxwr2zrxtz&quot;&gt;My EndNote Library&lt;record-ids&gt;&lt;item&gt;1&lt;/item&gt;&lt;item&gt;2&lt;/item&gt;&lt;item&gt;3&lt;/item&gt;&lt;item&gt;4&lt;/item&gt;&lt;item&gt;5&lt;/item&gt;&lt;item&gt;6&lt;/item&gt;&lt;item&gt;7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5&lt;/item&gt;&lt;item&gt;30&lt;/item&gt;&lt;item&gt;60&lt;/item&gt;&lt;item&gt;69&lt;/item&gt;&lt;item&gt;70&lt;/item&gt;&lt;item&gt;71&lt;/item&gt;&lt;item&gt;72&lt;/item&gt;&lt;item&gt;73&lt;/item&gt;&lt;item&gt;74&lt;/item&gt;&lt;item&gt;75&lt;/item&gt;&lt;/record-ids&gt;&lt;/item&gt;&lt;/Libraries&gt;"/>
  </w:docVars>
  <w:rsids>
    <w:rsidRoot w:val="006A42A5"/>
    <w:rsid w:val="000048D0"/>
    <w:rsid w:val="00023532"/>
    <w:rsid w:val="00041E2C"/>
    <w:rsid w:val="00056C27"/>
    <w:rsid w:val="0007107A"/>
    <w:rsid w:val="00077AC1"/>
    <w:rsid w:val="000A1E90"/>
    <w:rsid w:val="000A34BC"/>
    <w:rsid w:val="000A4630"/>
    <w:rsid w:val="000B3085"/>
    <w:rsid w:val="000B7192"/>
    <w:rsid w:val="000C76B0"/>
    <w:rsid w:val="00103538"/>
    <w:rsid w:val="00122D19"/>
    <w:rsid w:val="00135BF9"/>
    <w:rsid w:val="00137C15"/>
    <w:rsid w:val="00152B8F"/>
    <w:rsid w:val="0016400F"/>
    <w:rsid w:val="00183461"/>
    <w:rsid w:val="001D5B71"/>
    <w:rsid w:val="001E33BD"/>
    <w:rsid w:val="002471CB"/>
    <w:rsid w:val="0025715B"/>
    <w:rsid w:val="0027797A"/>
    <w:rsid w:val="00293A99"/>
    <w:rsid w:val="002A7157"/>
    <w:rsid w:val="002C4132"/>
    <w:rsid w:val="002C7173"/>
    <w:rsid w:val="002F29D5"/>
    <w:rsid w:val="002F7D6E"/>
    <w:rsid w:val="00300184"/>
    <w:rsid w:val="0031106C"/>
    <w:rsid w:val="003174EE"/>
    <w:rsid w:val="003375AA"/>
    <w:rsid w:val="00342D2F"/>
    <w:rsid w:val="00347775"/>
    <w:rsid w:val="00374B6B"/>
    <w:rsid w:val="003919C3"/>
    <w:rsid w:val="00395C9B"/>
    <w:rsid w:val="003C7EC3"/>
    <w:rsid w:val="003E1B89"/>
    <w:rsid w:val="00417FEF"/>
    <w:rsid w:val="00447CA5"/>
    <w:rsid w:val="0048191A"/>
    <w:rsid w:val="004832D4"/>
    <w:rsid w:val="00485794"/>
    <w:rsid w:val="00495B47"/>
    <w:rsid w:val="00507416"/>
    <w:rsid w:val="0052274D"/>
    <w:rsid w:val="005262B6"/>
    <w:rsid w:val="005304DD"/>
    <w:rsid w:val="00532539"/>
    <w:rsid w:val="0053296C"/>
    <w:rsid w:val="005C43AC"/>
    <w:rsid w:val="006114AD"/>
    <w:rsid w:val="00624565"/>
    <w:rsid w:val="00625EAB"/>
    <w:rsid w:val="00645543"/>
    <w:rsid w:val="00663EDC"/>
    <w:rsid w:val="00682D87"/>
    <w:rsid w:val="00683461"/>
    <w:rsid w:val="006A3067"/>
    <w:rsid w:val="006A42A5"/>
    <w:rsid w:val="006E1DB6"/>
    <w:rsid w:val="00705474"/>
    <w:rsid w:val="00716A5E"/>
    <w:rsid w:val="00716D2E"/>
    <w:rsid w:val="00732CCB"/>
    <w:rsid w:val="00736DC8"/>
    <w:rsid w:val="007469AB"/>
    <w:rsid w:val="0075256C"/>
    <w:rsid w:val="00764527"/>
    <w:rsid w:val="007673FB"/>
    <w:rsid w:val="00776A7D"/>
    <w:rsid w:val="00782881"/>
    <w:rsid w:val="00782CCA"/>
    <w:rsid w:val="00784053"/>
    <w:rsid w:val="007B1B94"/>
    <w:rsid w:val="007C6B7A"/>
    <w:rsid w:val="007E3486"/>
    <w:rsid w:val="007F4863"/>
    <w:rsid w:val="00810B94"/>
    <w:rsid w:val="00826AFD"/>
    <w:rsid w:val="00880CED"/>
    <w:rsid w:val="00891A53"/>
    <w:rsid w:val="008E4385"/>
    <w:rsid w:val="00903CA5"/>
    <w:rsid w:val="00904211"/>
    <w:rsid w:val="009174DC"/>
    <w:rsid w:val="009439E0"/>
    <w:rsid w:val="00954671"/>
    <w:rsid w:val="00957E46"/>
    <w:rsid w:val="009F177E"/>
    <w:rsid w:val="00A00DD6"/>
    <w:rsid w:val="00A21161"/>
    <w:rsid w:val="00A34F93"/>
    <w:rsid w:val="00A361BE"/>
    <w:rsid w:val="00A402E0"/>
    <w:rsid w:val="00A91FD9"/>
    <w:rsid w:val="00A9267E"/>
    <w:rsid w:val="00A950E0"/>
    <w:rsid w:val="00AA71A7"/>
    <w:rsid w:val="00AF09DF"/>
    <w:rsid w:val="00B00B55"/>
    <w:rsid w:val="00B12970"/>
    <w:rsid w:val="00B13CFF"/>
    <w:rsid w:val="00BA2A1D"/>
    <w:rsid w:val="00BC0BD9"/>
    <w:rsid w:val="00BC4387"/>
    <w:rsid w:val="00BF70AE"/>
    <w:rsid w:val="00C0707F"/>
    <w:rsid w:val="00C11BF8"/>
    <w:rsid w:val="00C14DD9"/>
    <w:rsid w:val="00C171DA"/>
    <w:rsid w:val="00C31DAC"/>
    <w:rsid w:val="00C46E11"/>
    <w:rsid w:val="00C47A84"/>
    <w:rsid w:val="00C5586E"/>
    <w:rsid w:val="00CB1C80"/>
    <w:rsid w:val="00CB4C27"/>
    <w:rsid w:val="00CB786A"/>
    <w:rsid w:val="00CB7D20"/>
    <w:rsid w:val="00CC483C"/>
    <w:rsid w:val="00CE70FC"/>
    <w:rsid w:val="00D3179C"/>
    <w:rsid w:val="00D51171"/>
    <w:rsid w:val="00D6021D"/>
    <w:rsid w:val="00D762DA"/>
    <w:rsid w:val="00DA14DB"/>
    <w:rsid w:val="00DF7F28"/>
    <w:rsid w:val="00E34640"/>
    <w:rsid w:val="00E46BA3"/>
    <w:rsid w:val="00E62304"/>
    <w:rsid w:val="00EE1D00"/>
    <w:rsid w:val="00EF2EDE"/>
    <w:rsid w:val="00EF4589"/>
    <w:rsid w:val="00F03CEF"/>
    <w:rsid w:val="00F06AF9"/>
    <w:rsid w:val="00F1303E"/>
    <w:rsid w:val="00F64658"/>
    <w:rsid w:val="00F66C93"/>
    <w:rsid w:val="00F829E9"/>
    <w:rsid w:val="00F90628"/>
    <w:rsid w:val="00F91BD4"/>
    <w:rsid w:val="00FD5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078CB"/>
  <w15:docId w15:val="{9D984AF3-9ABD-44A4-8454-3A7025ED5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EndNoteBibliographyTitle">
    <w:name w:val="EndNote Bibliography Title"/>
    <w:basedOn w:val="Normal"/>
    <w:link w:val="EndNoteBibliographyTitleChar"/>
    <w:rsid w:val="00782CC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82CC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82CC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82CCA"/>
    <w:rPr>
      <w:noProof/>
    </w:rPr>
  </w:style>
  <w:style w:type="character" w:styleId="Hyperlink">
    <w:name w:val="Hyperlink"/>
    <w:basedOn w:val="DefaultParagraphFont"/>
    <w:uiPriority w:val="99"/>
    <w:unhideWhenUsed/>
    <w:rsid w:val="0048579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762DA"/>
    <w:rPr>
      <w:i/>
      <w:iCs/>
    </w:rPr>
  </w:style>
  <w:style w:type="table" w:styleId="TableGrid">
    <w:name w:val="Table Grid"/>
    <w:basedOn w:val="TableNormal"/>
    <w:uiPriority w:val="39"/>
    <w:rsid w:val="00D762DA"/>
    <w:pPr>
      <w:spacing w:after="0" w:line="240" w:lineRule="auto"/>
    </w:pPr>
    <w:rPr>
      <w:rFonts w:asciiTheme="minorHAnsi" w:eastAsia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5EAB"/>
    <w:pPr>
      <w:ind w:left="720"/>
      <w:contextualSpacing/>
    </w:pPr>
    <w:rPr>
      <w:lang w:val="tr-TR"/>
    </w:rPr>
  </w:style>
  <w:style w:type="paragraph" w:styleId="NormalWeb">
    <w:name w:val="Normal (Web)"/>
    <w:basedOn w:val="Normal"/>
    <w:uiPriority w:val="99"/>
    <w:semiHidden/>
    <w:unhideWhenUsed/>
    <w:rsid w:val="00625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Strong">
    <w:name w:val="Strong"/>
    <w:basedOn w:val="DefaultParagraphFont"/>
    <w:uiPriority w:val="22"/>
    <w:qFormat/>
    <w:rsid w:val="00041E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95C9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C9B"/>
  </w:style>
  <w:style w:type="paragraph" w:styleId="Footer">
    <w:name w:val="footer"/>
    <w:basedOn w:val="Normal"/>
    <w:link w:val="FooterChar"/>
    <w:uiPriority w:val="99"/>
    <w:unhideWhenUsed/>
    <w:rsid w:val="00395C9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C9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9062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A7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7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Eq9AwXkX2aZO5tL3QqhUPM3Mww==">AMUW2mUGN2+0OHsoEai27jva9KDo1Yrwnc2BVVEvTasIaebo/YpHM33tDaVf2HO2CHB8vzBVV2MD07tetNZvsVpKkeLoMk6mP8yxfy1pLhU3nyUda13NfeuOP8sDdxU7NuhQMBjjQ8/D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5AF57C6-E85A-3F4A-B2CA-F4E4814A7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321</Words>
  <Characters>1832</Characters>
  <Application>Microsoft Macintosh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STER</dc:creator>
  <cp:lastModifiedBy>Microsoft Office User</cp:lastModifiedBy>
  <cp:revision>27</cp:revision>
  <dcterms:created xsi:type="dcterms:W3CDTF">2021-01-11T14:05:00Z</dcterms:created>
  <dcterms:modified xsi:type="dcterms:W3CDTF">2022-01-05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10-19T13:47:10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e0e233a6-8605-4027-84e9-a289345504ef</vt:lpwstr>
  </property>
  <property fmtid="{D5CDD505-2E9C-101B-9397-08002B2CF9AE}" pid="8" name="MSIP_Label_549ac42a-3eb4-4074-b885-aea26bd6241e_ContentBits">
    <vt:lpwstr>0</vt:lpwstr>
  </property>
</Properties>
</file>